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3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ion Day!</w:t>
            </w:r>
            <w:r>
              <w:t xml:space="preserve"> </w:t>
            </w:r>
            <w:r>
              <w:t xml:space="preserve">(No class, but review Locomotion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</w:t>
            </w:r>
            <w:hyperlink r:id="rId7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</w:t>
            </w:r>
            <w:hyperlink r:id="rId7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</w:t>
            </w:r>
            <w:hyperlink r:id="rId7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8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8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77" Target="posts/2024-11-26-osmoregulation2/osmoregulation2.qmd" TargetMode="External" /><Relationship Type="http://schemas.openxmlformats.org/officeDocument/2006/relationships/hyperlink" Id="rId78" Target="posts/2024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77" Target="posts/2024-11-26-osmoregulation2/osmoregulation2.qmd" TargetMode="External" /><Relationship Type="http://schemas.openxmlformats.org/officeDocument/2006/relationships/hyperlink" Id="rId78" Target="posts/2024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2-03T05:04:11Z</dcterms:created>
  <dcterms:modified xsi:type="dcterms:W3CDTF">2024-12-03T05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